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95704" w14:textId="76C7D615" w:rsidR="00E74410" w:rsidRPr="00FE26AF" w:rsidRDefault="00D73A83" w:rsidP="00E74410">
      <w:pPr>
        <w:pStyle w:val="2"/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FE26AF">
        <w:rPr>
          <w:rFonts w:asciiTheme="minorHAnsi" w:hAnsiTheme="minorHAnsi" w:cstheme="minorHAnsi" w:hint="eastAsia"/>
          <w:b/>
          <w:bCs/>
          <w:color w:val="auto"/>
          <w:sz w:val="22"/>
          <w:szCs w:val="22"/>
          <w:u w:val="single"/>
          <w:lang w:eastAsia="ko-KR"/>
        </w:rPr>
        <w:t>H</w:t>
      </w:r>
      <w:r w:rsidR="00E74410" w:rsidRPr="00FE26AF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yperparameter tuning</w:t>
      </w:r>
    </w:p>
    <w:p w14:paraId="3ADBDA71" w14:textId="00A7C7BE" w:rsidR="00E74410" w:rsidRDefault="00501097" w:rsidP="008569CD">
      <w:pPr>
        <w:spacing w:line="276" w:lineRule="auto"/>
        <w:ind w:firstLineChars="50" w:firstLine="110"/>
        <w:rPr>
          <w:rFonts w:asciiTheme="minorHAnsi" w:hAnsiTheme="minorHAnsi" w:cstheme="minorHAnsi"/>
          <w:sz w:val="22"/>
          <w:szCs w:val="22"/>
        </w:rPr>
      </w:pPr>
      <w:r w:rsidRPr="00501097">
        <w:rPr>
          <w:rFonts w:asciiTheme="minorHAnsi" w:hAnsiTheme="minorHAnsi" w:cstheme="minorHAnsi"/>
          <w:sz w:val="22"/>
          <w:szCs w:val="22"/>
        </w:rPr>
        <w:t>To optimize the performance of random forest regressor and LASSO models, we performed hyperparameter tuning using the Grid Search method. The Grid Search method involves defining a grid of hyperparameter values for each algorithm and evaluating the model’s performance for every possible combination within that grid. The evaluation metric used for model selection was a mean absolute error (MAE) and R</w:t>
      </w:r>
      <w:r w:rsidRPr="00803E65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501097">
        <w:rPr>
          <w:rFonts w:asciiTheme="minorHAnsi" w:hAnsiTheme="minorHAnsi" w:cstheme="minorHAnsi"/>
          <w:sz w:val="22"/>
          <w:szCs w:val="22"/>
        </w:rPr>
        <w:t>, with cross-validation performed to ensure robustness in the results.</w:t>
      </w:r>
    </w:p>
    <w:p w14:paraId="60AC45F1" w14:textId="77777777" w:rsidR="00192B51" w:rsidRPr="00217990" w:rsidRDefault="00192B51" w:rsidP="00192B51">
      <w:pPr>
        <w:pStyle w:val="a4"/>
        <w:numPr>
          <w:ilvl w:val="0"/>
          <w:numId w:val="14"/>
        </w:numPr>
        <w:spacing w:line="276" w:lineRule="auto"/>
        <w:rPr>
          <w:rFonts w:asciiTheme="minorHAnsi" w:hAnsiTheme="minorHAnsi" w:cstheme="minorHAnsi"/>
          <w:color w:val="0000FF"/>
          <w:sz w:val="22"/>
          <w:szCs w:val="22"/>
          <w:lang w:eastAsia="ko-KR"/>
        </w:rPr>
      </w:pPr>
      <w:r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 xml:space="preserve">LASSO Regression: The regularization parameter </w:t>
      </w:r>
      <w:r w:rsidRPr="00217990">
        <w:rPr>
          <w:rFonts w:ascii="Cambria Math" w:hAnsi="Cambria Math" w:cs="Cambria Math"/>
          <w:color w:val="0000FF"/>
          <w:sz w:val="22"/>
          <w:szCs w:val="22"/>
          <w:lang w:eastAsia="ko-KR"/>
        </w:rPr>
        <w:t>𝛼</w:t>
      </w:r>
      <w:r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 xml:space="preserve"> was tuned to achieve optimal performance.</w:t>
      </w:r>
    </w:p>
    <w:p w14:paraId="4C040791" w14:textId="77777777" w:rsidR="00192B51" w:rsidRPr="00217990" w:rsidRDefault="00192B51" w:rsidP="00192B51">
      <w:pPr>
        <w:pStyle w:val="a4"/>
        <w:numPr>
          <w:ilvl w:val="0"/>
          <w:numId w:val="14"/>
        </w:numPr>
        <w:spacing w:line="276" w:lineRule="auto"/>
        <w:rPr>
          <w:rFonts w:asciiTheme="minorHAnsi" w:hAnsiTheme="minorHAnsi" w:cstheme="minorHAnsi"/>
          <w:color w:val="0000FF"/>
          <w:sz w:val="22"/>
          <w:szCs w:val="22"/>
          <w:lang w:eastAsia="ko-KR"/>
        </w:rPr>
      </w:pPr>
      <w:r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>Random Forest Regressor: The number of estimators, maximum tree depth, and minimum samples per split were optimized.</w:t>
      </w:r>
    </w:p>
    <w:p w14:paraId="09231176" w14:textId="0C179D2B" w:rsidR="00192B51" w:rsidRPr="00217990" w:rsidRDefault="00192B51" w:rsidP="00192B51">
      <w:pPr>
        <w:spacing w:line="276" w:lineRule="auto"/>
        <w:ind w:firstLineChars="50" w:firstLine="110"/>
        <w:rPr>
          <w:rFonts w:asciiTheme="minorHAnsi" w:hAnsiTheme="minorHAnsi" w:cstheme="minorHAnsi"/>
          <w:color w:val="0000FF"/>
          <w:sz w:val="22"/>
          <w:szCs w:val="22"/>
          <w:lang w:eastAsia="ko-KR"/>
        </w:rPr>
      </w:pPr>
      <w:r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>For more details, refer to the official Scikit-learn documentation</w:t>
      </w:r>
      <w:r w:rsidR="004A6470" w:rsidRPr="00217990">
        <w:rPr>
          <w:rFonts w:asciiTheme="minorHAnsi" w:hAnsiTheme="minorHAnsi" w:cstheme="minorHAnsi" w:hint="eastAsia"/>
          <w:color w:val="0000FF"/>
          <w:sz w:val="22"/>
          <w:szCs w:val="22"/>
          <w:lang w:eastAsia="ko-KR"/>
        </w:rPr>
        <w:t xml:space="preserve"> (</w:t>
      </w:r>
      <w:r w:rsidR="004A6470"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>Note: Links may not be clickable in the PDF format but can be copied and accessed in a web browser</w:t>
      </w:r>
      <w:r w:rsidR="004A6470" w:rsidRPr="00217990">
        <w:rPr>
          <w:rFonts w:asciiTheme="minorHAnsi" w:hAnsiTheme="minorHAnsi" w:cstheme="minorHAnsi" w:hint="eastAsia"/>
          <w:color w:val="0000FF"/>
          <w:sz w:val="22"/>
          <w:szCs w:val="22"/>
          <w:lang w:eastAsia="ko-KR"/>
        </w:rPr>
        <w:t>)</w:t>
      </w:r>
      <w:r w:rsidRPr="00217990">
        <w:rPr>
          <w:rFonts w:asciiTheme="minorHAnsi" w:hAnsiTheme="minorHAnsi" w:cstheme="minorHAnsi"/>
          <w:color w:val="0000FF"/>
          <w:sz w:val="22"/>
          <w:szCs w:val="22"/>
          <w:lang w:eastAsia="ko-KR"/>
        </w:rPr>
        <w:t>.</w:t>
      </w:r>
    </w:p>
    <w:p w14:paraId="1F57FE6A" w14:textId="77777777" w:rsidR="00E74410" w:rsidRDefault="00E74410" w:rsidP="00E74410"/>
    <w:tbl>
      <w:tblPr>
        <w:tblStyle w:val="af0"/>
        <w:tblW w:w="13036" w:type="dxa"/>
        <w:jc w:val="center"/>
        <w:tblLayout w:type="fixed"/>
        <w:tblLook w:val="04A0" w:firstRow="1" w:lastRow="0" w:firstColumn="1" w:lastColumn="0" w:noHBand="0" w:noVBand="1"/>
      </w:tblPr>
      <w:tblGrid>
        <w:gridCol w:w="2591"/>
        <w:gridCol w:w="4067"/>
        <w:gridCol w:w="2126"/>
        <w:gridCol w:w="4252"/>
      </w:tblGrid>
      <w:tr w:rsidR="00E74410" w14:paraId="492C4EC0" w14:textId="77777777" w:rsidTr="005B4C2B">
        <w:trPr>
          <w:jc w:val="center"/>
        </w:trPr>
        <w:tc>
          <w:tcPr>
            <w:tcW w:w="13036" w:type="dxa"/>
            <w:gridSpan w:val="4"/>
          </w:tcPr>
          <w:p w14:paraId="0DC7E86D" w14:textId="42152DEF" w:rsidR="00E74410" w:rsidRDefault="00E74410" w:rsidP="00F637BD">
            <w:pPr>
              <w:rPr>
                <w:rFonts w:asciiTheme="minorHAnsi" w:hAnsiTheme="minorHAnsi" w:cstheme="minorHAnsi"/>
                <w:sz w:val="22"/>
                <w:szCs w:val="22"/>
                <w:lang w:eastAsia="ko-KR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able </w:t>
            </w:r>
            <w:r>
              <w:rPr>
                <w:rFonts w:asciiTheme="minorHAnsi" w:hAnsiTheme="minorHAnsi" w:cstheme="minorHAnsi" w:hint="eastAsia"/>
                <w:sz w:val="22"/>
                <w:szCs w:val="22"/>
                <w:lang w:eastAsia="ko-KR"/>
              </w:rPr>
              <w:t>S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D73A83" w:rsidRPr="00D73A83">
              <w:rPr>
                <w:rFonts w:asciiTheme="minorHAnsi" w:hAnsiTheme="minorHAnsi" w:cstheme="minorHAnsi"/>
                <w:sz w:val="22"/>
                <w:szCs w:val="22"/>
              </w:rPr>
              <w:t>Hyperparameter tuning</w:t>
            </w:r>
            <w:r w:rsidR="0000055F">
              <w:rPr>
                <w:rFonts w:asciiTheme="minorHAnsi" w:hAnsiTheme="minorHAnsi" w:cstheme="minorHAnsi" w:hint="eastAsia"/>
                <w:sz w:val="22"/>
                <w:szCs w:val="22"/>
                <w:lang w:eastAsia="ko-KR"/>
              </w:rPr>
              <w:t>.</w:t>
            </w:r>
          </w:p>
        </w:tc>
      </w:tr>
      <w:tr w:rsidR="00765FD4" w14:paraId="5074F47F" w14:textId="77777777" w:rsidTr="00765FD4">
        <w:trPr>
          <w:jc w:val="center"/>
        </w:trPr>
        <w:tc>
          <w:tcPr>
            <w:tcW w:w="2591" w:type="dxa"/>
          </w:tcPr>
          <w:p w14:paraId="43D5FB95" w14:textId="77777777" w:rsidR="00E74410" w:rsidRDefault="00E74410" w:rsidP="00F637B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gorithms</w:t>
            </w:r>
          </w:p>
        </w:tc>
        <w:tc>
          <w:tcPr>
            <w:tcW w:w="4067" w:type="dxa"/>
          </w:tcPr>
          <w:p w14:paraId="0321692F" w14:textId="77777777" w:rsidR="00E74410" w:rsidRDefault="00E74410" w:rsidP="00F637B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yper-parameters</w:t>
            </w:r>
          </w:p>
        </w:tc>
        <w:tc>
          <w:tcPr>
            <w:tcW w:w="2126" w:type="dxa"/>
          </w:tcPr>
          <w:p w14:paraId="33CCF2B0" w14:textId="77777777" w:rsidR="00E74410" w:rsidRDefault="00E74410" w:rsidP="00F637B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etrics</w:t>
            </w:r>
          </w:p>
        </w:tc>
        <w:tc>
          <w:tcPr>
            <w:tcW w:w="4252" w:type="dxa"/>
          </w:tcPr>
          <w:p w14:paraId="58870FC6" w14:textId="77777777" w:rsidR="00E74410" w:rsidRPr="00217990" w:rsidRDefault="00E74410" w:rsidP="00F637BD">
            <w:pPr>
              <w:jc w:val="center"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217990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>Link</w:t>
            </w:r>
          </w:p>
        </w:tc>
      </w:tr>
      <w:tr w:rsidR="00765FD4" w14:paraId="72687E8A" w14:textId="77777777" w:rsidTr="00765FD4">
        <w:trPr>
          <w:jc w:val="center"/>
        </w:trPr>
        <w:tc>
          <w:tcPr>
            <w:tcW w:w="2591" w:type="dxa"/>
          </w:tcPr>
          <w:p w14:paraId="65262A22" w14:textId="00327A51" w:rsidR="00E74410" w:rsidRDefault="00752163" w:rsidP="00F637B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52163">
              <w:rPr>
                <w:rFonts w:asciiTheme="minorHAnsi" w:hAnsiTheme="minorHAnsi" w:cstheme="minorHAnsi"/>
                <w:sz w:val="22"/>
                <w:szCs w:val="22"/>
              </w:rPr>
              <w:t>Lasso</w:t>
            </w:r>
          </w:p>
        </w:tc>
        <w:tc>
          <w:tcPr>
            <w:tcW w:w="4067" w:type="dxa"/>
          </w:tcPr>
          <w:p w14:paraId="042B4F2B" w14:textId="6461F7AB" w:rsidR="005B4C2B" w:rsidRDefault="005B4C2B" w:rsidP="00F637B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B4C2B">
              <w:rPr>
                <w:rFonts w:asciiTheme="minorHAnsi" w:hAnsiTheme="minorHAnsi" w:cstheme="minorHAnsi"/>
                <w:sz w:val="22"/>
                <w:szCs w:val="22"/>
              </w:rPr>
              <w:t>{'</w:t>
            </w:r>
            <w:proofErr w:type="spellStart"/>
            <w:r w:rsidRPr="005B4C2B">
              <w:rPr>
                <w:rFonts w:asciiTheme="minorHAnsi" w:hAnsiTheme="minorHAnsi" w:cstheme="minorHAnsi"/>
                <w:sz w:val="22"/>
                <w:szCs w:val="22"/>
              </w:rPr>
              <w:t>lasso__alpha</w:t>
            </w:r>
            <w:proofErr w:type="spellEnd"/>
            <w:r w:rsidRPr="005B4C2B">
              <w:rPr>
                <w:rFonts w:asciiTheme="minorHAnsi" w:hAnsiTheme="minorHAnsi" w:cstheme="minorHAnsi"/>
                <w:sz w:val="22"/>
                <w:szCs w:val="22"/>
              </w:rPr>
              <w:t>': [0.01, 0.1, 1, 10]}</w:t>
            </w:r>
          </w:p>
        </w:tc>
        <w:tc>
          <w:tcPr>
            <w:tcW w:w="2126" w:type="dxa"/>
          </w:tcPr>
          <w:p w14:paraId="1D003192" w14:textId="146245F9" w:rsidR="00AF6B76" w:rsidRDefault="00AF6B76" w:rsidP="00AF6B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6B76">
              <w:rPr>
                <w:rFonts w:asciiTheme="minorHAnsi" w:hAnsiTheme="minorHAnsi" w:cstheme="minorHAnsi"/>
                <w:sz w:val="22"/>
                <w:szCs w:val="22"/>
              </w:rPr>
              <w:t>Mean absolute error</w:t>
            </w:r>
          </w:p>
          <w:p w14:paraId="0C88DEEB" w14:textId="237D67B4" w:rsidR="00E74410" w:rsidRDefault="00E74410" w:rsidP="00AF6B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752163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2" w:type="dxa"/>
          </w:tcPr>
          <w:p w14:paraId="1F7F518E" w14:textId="505938E4" w:rsidR="00E74410" w:rsidRPr="00217990" w:rsidRDefault="00217990" w:rsidP="00F637BD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ko-KR"/>
              </w:rPr>
            </w:pPr>
            <w:hyperlink r:id="rId9" w:history="1">
              <w:r w:rsidR="00225E1F" w:rsidRPr="00217990">
                <w:rPr>
                  <w:rStyle w:val="ab"/>
                  <w:rFonts w:asciiTheme="minorHAnsi" w:hAnsiTheme="minorHAnsi" w:cstheme="minorHAnsi"/>
                  <w:sz w:val="22"/>
                  <w:szCs w:val="22"/>
                  <w:lang w:eastAsia="ko-KR"/>
                </w:rPr>
                <w:t>https://scikit-learn.org/0.15/modules/generated/sklearn.linear_model.Lasso.html</w:t>
              </w:r>
            </w:hyperlink>
          </w:p>
        </w:tc>
      </w:tr>
      <w:tr w:rsidR="00765FD4" w14:paraId="63B25A20" w14:textId="77777777" w:rsidTr="00765FD4">
        <w:trPr>
          <w:jc w:val="center"/>
        </w:trPr>
        <w:tc>
          <w:tcPr>
            <w:tcW w:w="2591" w:type="dxa"/>
          </w:tcPr>
          <w:p w14:paraId="6198BFCC" w14:textId="7808E795" w:rsidR="00E74410" w:rsidRDefault="00752163" w:rsidP="00F637B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52163">
              <w:rPr>
                <w:rFonts w:asciiTheme="minorHAnsi" w:hAnsiTheme="minorHAnsi" w:cstheme="minorHAnsi"/>
                <w:sz w:val="22"/>
                <w:szCs w:val="22"/>
              </w:rPr>
              <w:t>RandomForestRegressor</w:t>
            </w:r>
            <w:proofErr w:type="spellEnd"/>
          </w:p>
        </w:tc>
        <w:tc>
          <w:tcPr>
            <w:tcW w:w="4067" w:type="dxa"/>
          </w:tcPr>
          <w:p w14:paraId="5C11380B" w14:textId="77777777" w:rsidR="000950D8" w:rsidRPr="000950D8" w:rsidRDefault="000950D8" w:rsidP="000950D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{'</w:t>
            </w:r>
            <w:proofErr w:type="spell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randomforestregressor</w:t>
            </w:r>
            <w:proofErr w:type="spell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__</w:t>
            </w:r>
            <w:proofErr w:type="spell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n_estimators</w:t>
            </w:r>
            <w:proofErr w:type="spell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': [250, 300, 350, 400, 500],</w:t>
            </w:r>
          </w:p>
          <w:p w14:paraId="1B9FDE5B" w14:textId="48CE0443" w:rsidR="000950D8" w:rsidRPr="000950D8" w:rsidRDefault="000950D8" w:rsidP="000950D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'</w:t>
            </w:r>
            <w:proofErr w:type="spellStart"/>
            <w:proofErr w:type="gram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randomforestregressor</w:t>
            </w:r>
            <w:proofErr w:type="spellEnd"/>
            <w:proofErr w:type="gram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__</w:t>
            </w:r>
            <w:proofErr w:type="spell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max_features</w:t>
            </w:r>
            <w:proofErr w:type="spell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': [0.22, 0.33, 0.44, 0.55],</w:t>
            </w:r>
          </w:p>
          <w:p w14:paraId="52E3F0C9" w14:textId="2F932CE1" w:rsidR="000950D8" w:rsidRDefault="000950D8" w:rsidP="000950D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'</w:t>
            </w:r>
            <w:proofErr w:type="spellStart"/>
            <w:proofErr w:type="gram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randomforestregressor</w:t>
            </w:r>
            <w:proofErr w:type="spellEnd"/>
            <w:proofErr w:type="gram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__</w:t>
            </w:r>
            <w:proofErr w:type="spellStart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random_state</w:t>
            </w:r>
            <w:proofErr w:type="spellEnd"/>
            <w:r w:rsidRPr="000950D8">
              <w:rPr>
                <w:rFonts w:asciiTheme="minorHAnsi" w:hAnsiTheme="minorHAnsi" w:cstheme="minorHAnsi"/>
                <w:sz w:val="22"/>
                <w:szCs w:val="22"/>
              </w:rPr>
              <w:t>': [42]}</w:t>
            </w:r>
          </w:p>
        </w:tc>
        <w:tc>
          <w:tcPr>
            <w:tcW w:w="2126" w:type="dxa"/>
          </w:tcPr>
          <w:p w14:paraId="267E0ABE" w14:textId="57081BB7" w:rsidR="00AF6B76" w:rsidRDefault="00AF6B76" w:rsidP="00AF6B76">
            <w:pPr>
              <w:rPr>
                <w:rFonts w:asciiTheme="minorHAnsi" w:hAnsiTheme="minorHAnsi" w:cstheme="minorHAnsi"/>
                <w:sz w:val="22"/>
                <w:szCs w:val="22"/>
                <w:lang w:eastAsia="ko-KR"/>
              </w:rPr>
            </w:pPr>
            <w:r w:rsidRPr="00AF6B76">
              <w:rPr>
                <w:rFonts w:asciiTheme="minorHAnsi" w:hAnsiTheme="minorHAnsi" w:cstheme="minorHAnsi"/>
                <w:sz w:val="22"/>
                <w:szCs w:val="22"/>
              </w:rPr>
              <w:t>Mean absolute error</w:t>
            </w:r>
          </w:p>
          <w:p w14:paraId="0D9929B0" w14:textId="7F4573F2" w:rsidR="00E74410" w:rsidRDefault="00E74410" w:rsidP="00AF6B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752163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2" w:type="dxa"/>
          </w:tcPr>
          <w:p w14:paraId="1B6A9A68" w14:textId="346E7982" w:rsidR="00E74410" w:rsidRPr="00217990" w:rsidRDefault="00217990" w:rsidP="00F637BD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ko-KR"/>
              </w:rPr>
            </w:pPr>
            <w:hyperlink r:id="rId10" w:history="1">
              <w:r w:rsidR="00225E1F" w:rsidRPr="00217990">
                <w:rPr>
                  <w:rStyle w:val="ab"/>
                  <w:rFonts w:asciiTheme="minorHAnsi" w:hAnsiTheme="minorHAnsi" w:cstheme="minorHAnsi"/>
                  <w:sz w:val="22"/>
                  <w:szCs w:val="22"/>
                  <w:lang w:eastAsia="ko-KR"/>
                </w:rPr>
                <w:t>https://scikit-learn.org/0.16/modules/generated/sklearn.ensemble.RandomForestRegressor.html</w:t>
              </w:r>
            </w:hyperlink>
          </w:p>
        </w:tc>
      </w:tr>
    </w:tbl>
    <w:p w14:paraId="523CF4D4" w14:textId="77777777" w:rsidR="00E74410" w:rsidRPr="00E74410" w:rsidRDefault="00E74410" w:rsidP="00EB2CE1">
      <w:pPr>
        <w:spacing w:after="160" w:line="276" w:lineRule="auto"/>
        <w:rPr>
          <w:rFonts w:asciiTheme="minorHAnsi" w:hAnsiTheme="minorHAnsi" w:cstheme="minorHAnsi"/>
          <w:color w:val="1E4D78"/>
          <w:sz w:val="22"/>
          <w:szCs w:val="22"/>
          <w:lang w:eastAsia="ko-KR"/>
        </w:rPr>
      </w:pPr>
    </w:p>
    <w:sectPr w:rsidR="00E74410" w:rsidRPr="00E74410" w:rsidSect="007A1E9D">
      <w:footerReference w:type="default" r:id="rId11"/>
      <w:pgSz w:w="15840" w:h="12240" w:orient="landscape" w:code="1"/>
      <w:pgMar w:top="1800" w:right="1440" w:bottom="1800" w:left="1440" w:header="56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3D96E" w14:textId="77777777" w:rsidR="00166A07" w:rsidRDefault="00166A07">
      <w:r>
        <w:separator/>
      </w:r>
    </w:p>
  </w:endnote>
  <w:endnote w:type="continuationSeparator" w:id="0">
    <w:p w14:paraId="29B471E9" w14:textId="77777777" w:rsidR="00166A07" w:rsidRDefault="00166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MV Bol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C2FB8" w14:textId="544946F8" w:rsidR="00CE6EA9" w:rsidRDefault="00CE6EA9" w:rsidP="00F13DBD">
    <w:pPr>
      <w:pStyle w:val="ac"/>
    </w:pPr>
  </w:p>
  <w:p w14:paraId="056F89CD" w14:textId="77777777" w:rsidR="00CE6EA9" w:rsidRDefault="00CE6EA9" w:rsidP="00F13DBD"/>
  <w:p w14:paraId="23063CCA" w14:textId="77777777" w:rsidR="00CE6EA9" w:rsidRDefault="00CE6EA9" w:rsidP="00F13DBD">
    <w:pPr>
      <w:pStyle w:val="ad"/>
    </w:pPr>
  </w:p>
  <w:p w14:paraId="4156D784" w14:textId="77777777" w:rsidR="00CE6EA9" w:rsidRDefault="00CE6EA9" w:rsidP="00F13DBD"/>
  <w:p w14:paraId="27EC140E" w14:textId="14E946AE" w:rsidR="00CE6EA9" w:rsidRDefault="00CE6EA9" w:rsidP="00F13DBD">
    <w:pPr>
      <w:pStyle w:val="ad"/>
    </w:pPr>
  </w:p>
  <w:p w14:paraId="3F002041" w14:textId="77777777" w:rsidR="00CE6EA9" w:rsidRDefault="00CE6E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88402" w14:textId="77777777" w:rsidR="00166A07" w:rsidRDefault="00166A07">
      <w:r>
        <w:separator/>
      </w:r>
    </w:p>
  </w:footnote>
  <w:footnote w:type="continuationSeparator" w:id="0">
    <w:p w14:paraId="309C47EB" w14:textId="77777777" w:rsidR="00166A07" w:rsidRDefault="00166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FB2B34"/>
    <w:multiLevelType w:val="hybridMultilevel"/>
    <w:tmpl w:val="C45CAB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34E71"/>
    <w:multiLevelType w:val="hybridMultilevel"/>
    <w:tmpl w:val="D474EE72"/>
    <w:lvl w:ilvl="0" w:tplc="77EAC040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B16BD"/>
    <w:multiLevelType w:val="multilevel"/>
    <w:tmpl w:val="E68AD5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7F17A47"/>
    <w:multiLevelType w:val="hybridMultilevel"/>
    <w:tmpl w:val="50B0FA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60665"/>
    <w:multiLevelType w:val="hybridMultilevel"/>
    <w:tmpl w:val="0A829FA0"/>
    <w:lvl w:ilvl="0" w:tplc="8806BD2C">
      <w:start w:val="1"/>
      <w:numFmt w:val="bullet"/>
      <w:lvlText w:val=""/>
      <w:lvlJc w:val="left"/>
      <w:pPr>
        <w:ind w:left="55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0" w:hanging="440"/>
      </w:pPr>
      <w:rPr>
        <w:rFonts w:ascii="Wingdings" w:hAnsi="Wingdings" w:hint="default"/>
      </w:rPr>
    </w:lvl>
  </w:abstractNum>
  <w:abstractNum w:abstractNumId="5" w15:restartNumberingAfterBreak="0">
    <w:nsid w:val="43182EA1"/>
    <w:multiLevelType w:val="hybridMultilevel"/>
    <w:tmpl w:val="EDBCCB68"/>
    <w:lvl w:ilvl="0" w:tplc="1F00A498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3E4F22"/>
    <w:multiLevelType w:val="multilevel"/>
    <w:tmpl w:val="E3DAD6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47060414"/>
    <w:multiLevelType w:val="multilevel"/>
    <w:tmpl w:val="48068D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720"/>
      </w:p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8" w15:restartNumberingAfterBreak="0">
    <w:nsid w:val="482E4889"/>
    <w:multiLevelType w:val="hybridMultilevel"/>
    <w:tmpl w:val="DF987800"/>
    <w:lvl w:ilvl="0" w:tplc="0172DC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B2AE7"/>
    <w:multiLevelType w:val="multilevel"/>
    <w:tmpl w:val="1096A9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720"/>
      </w:p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0" w15:restartNumberingAfterBreak="0">
    <w:nsid w:val="5DEC634F"/>
    <w:multiLevelType w:val="hybridMultilevel"/>
    <w:tmpl w:val="A3268E58"/>
    <w:lvl w:ilvl="0" w:tplc="BAD2877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10917"/>
    <w:multiLevelType w:val="multilevel"/>
    <w:tmpl w:val="E3DAD6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35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75DA0212"/>
    <w:multiLevelType w:val="hybridMultilevel"/>
    <w:tmpl w:val="11F08426"/>
    <w:lvl w:ilvl="0" w:tplc="134209CC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43B3C"/>
    <w:multiLevelType w:val="multilevel"/>
    <w:tmpl w:val="742AC99A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58636995">
    <w:abstractNumId w:val="13"/>
  </w:num>
  <w:num w:numId="2" w16cid:durableId="1881435323">
    <w:abstractNumId w:val="9"/>
  </w:num>
  <w:num w:numId="3" w16cid:durableId="160699095">
    <w:abstractNumId w:val="7"/>
  </w:num>
  <w:num w:numId="4" w16cid:durableId="197089162">
    <w:abstractNumId w:val="6"/>
  </w:num>
  <w:num w:numId="5" w16cid:durableId="1571309376">
    <w:abstractNumId w:val="1"/>
  </w:num>
  <w:num w:numId="6" w16cid:durableId="1823960828">
    <w:abstractNumId w:val="11"/>
  </w:num>
  <w:num w:numId="7" w16cid:durableId="1803958243">
    <w:abstractNumId w:val="2"/>
  </w:num>
  <w:num w:numId="8" w16cid:durableId="1227494116">
    <w:abstractNumId w:val="8"/>
  </w:num>
  <w:num w:numId="9" w16cid:durableId="233663963">
    <w:abstractNumId w:val="10"/>
  </w:num>
  <w:num w:numId="10" w16cid:durableId="537621298">
    <w:abstractNumId w:val="12"/>
  </w:num>
  <w:num w:numId="11" w16cid:durableId="140201518">
    <w:abstractNumId w:val="5"/>
  </w:num>
  <w:num w:numId="12" w16cid:durableId="156504895">
    <w:abstractNumId w:val="0"/>
  </w:num>
  <w:num w:numId="13" w16cid:durableId="790829189">
    <w:abstractNumId w:val="3"/>
  </w:num>
  <w:num w:numId="14" w16cid:durableId="19487364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LY0NTK3MLc0MjVT0lEKTi0uzszPAykwrgUADI6HpCwAAAA="/>
  </w:docVars>
  <w:rsids>
    <w:rsidRoot w:val="001F7D88"/>
    <w:rsid w:val="00000177"/>
    <w:rsid w:val="0000055F"/>
    <w:rsid w:val="00002159"/>
    <w:rsid w:val="00002E2A"/>
    <w:rsid w:val="00006403"/>
    <w:rsid w:val="0000651B"/>
    <w:rsid w:val="0001033D"/>
    <w:rsid w:val="000104A5"/>
    <w:rsid w:val="00012408"/>
    <w:rsid w:val="000136D9"/>
    <w:rsid w:val="00015B32"/>
    <w:rsid w:val="00016121"/>
    <w:rsid w:val="00017A6B"/>
    <w:rsid w:val="00017CF2"/>
    <w:rsid w:val="000255C6"/>
    <w:rsid w:val="0002742E"/>
    <w:rsid w:val="000311D3"/>
    <w:rsid w:val="00032EC2"/>
    <w:rsid w:val="00032FB3"/>
    <w:rsid w:val="000346B0"/>
    <w:rsid w:val="00034C4E"/>
    <w:rsid w:val="000406B4"/>
    <w:rsid w:val="000428FB"/>
    <w:rsid w:val="00047531"/>
    <w:rsid w:val="00054392"/>
    <w:rsid w:val="000600FF"/>
    <w:rsid w:val="00060D8D"/>
    <w:rsid w:val="000619C0"/>
    <w:rsid w:val="0006674E"/>
    <w:rsid w:val="00081963"/>
    <w:rsid w:val="00081D4F"/>
    <w:rsid w:val="00082B09"/>
    <w:rsid w:val="0008352B"/>
    <w:rsid w:val="000837F9"/>
    <w:rsid w:val="000841C6"/>
    <w:rsid w:val="000925E7"/>
    <w:rsid w:val="00094C56"/>
    <w:rsid w:val="000950D8"/>
    <w:rsid w:val="00096782"/>
    <w:rsid w:val="00096BFB"/>
    <w:rsid w:val="000A025C"/>
    <w:rsid w:val="000A6904"/>
    <w:rsid w:val="000B05F4"/>
    <w:rsid w:val="000B1B17"/>
    <w:rsid w:val="000C258E"/>
    <w:rsid w:val="000C3069"/>
    <w:rsid w:val="000C4C6C"/>
    <w:rsid w:val="000C6527"/>
    <w:rsid w:val="000C6797"/>
    <w:rsid w:val="000C701E"/>
    <w:rsid w:val="000C7431"/>
    <w:rsid w:val="000C7715"/>
    <w:rsid w:val="000D13B8"/>
    <w:rsid w:val="000D2209"/>
    <w:rsid w:val="000D4B2D"/>
    <w:rsid w:val="000D6E6F"/>
    <w:rsid w:val="000D72F2"/>
    <w:rsid w:val="000D758A"/>
    <w:rsid w:val="000E01E9"/>
    <w:rsid w:val="000E2B06"/>
    <w:rsid w:val="000E592D"/>
    <w:rsid w:val="000E6698"/>
    <w:rsid w:val="000F0D59"/>
    <w:rsid w:val="000F3D8E"/>
    <w:rsid w:val="0010103D"/>
    <w:rsid w:val="00101E1D"/>
    <w:rsid w:val="001041EC"/>
    <w:rsid w:val="001063C4"/>
    <w:rsid w:val="00107DF3"/>
    <w:rsid w:val="001152C6"/>
    <w:rsid w:val="001155C3"/>
    <w:rsid w:val="0011677F"/>
    <w:rsid w:val="001171E7"/>
    <w:rsid w:val="0012489E"/>
    <w:rsid w:val="001268EB"/>
    <w:rsid w:val="001268FF"/>
    <w:rsid w:val="00133004"/>
    <w:rsid w:val="00134DF7"/>
    <w:rsid w:val="0013507D"/>
    <w:rsid w:val="00135704"/>
    <w:rsid w:val="00135FB7"/>
    <w:rsid w:val="00137353"/>
    <w:rsid w:val="00140898"/>
    <w:rsid w:val="00140A25"/>
    <w:rsid w:val="00142484"/>
    <w:rsid w:val="00145F9A"/>
    <w:rsid w:val="001461B3"/>
    <w:rsid w:val="001519D3"/>
    <w:rsid w:val="00153D74"/>
    <w:rsid w:val="00156E4C"/>
    <w:rsid w:val="00160787"/>
    <w:rsid w:val="0016084A"/>
    <w:rsid w:val="001620B8"/>
    <w:rsid w:val="001633D7"/>
    <w:rsid w:val="00164054"/>
    <w:rsid w:val="001665D8"/>
    <w:rsid w:val="00166A07"/>
    <w:rsid w:val="001675FF"/>
    <w:rsid w:val="001720A2"/>
    <w:rsid w:val="001724E7"/>
    <w:rsid w:val="001746D3"/>
    <w:rsid w:val="00175EA4"/>
    <w:rsid w:val="00177B95"/>
    <w:rsid w:val="00182B55"/>
    <w:rsid w:val="00182CFA"/>
    <w:rsid w:val="00185B0A"/>
    <w:rsid w:val="00185BD8"/>
    <w:rsid w:val="001872B3"/>
    <w:rsid w:val="00187373"/>
    <w:rsid w:val="00192B51"/>
    <w:rsid w:val="00194C1F"/>
    <w:rsid w:val="00194DAF"/>
    <w:rsid w:val="001978AD"/>
    <w:rsid w:val="00197F6E"/>
    <w:rsid w:val="001A195B"/>
    <w:rsid w:val="001A1F29"/>
    <w:rsid w:val="001A2681"/>
    <w:rsid w:val="001A4DAD"/>
    <w:rsid w:val="001A547A"/>
    <w:rsid w:val="001A6B60"/>
    <w:rsid w:val="001A7B93"/>
    <w:rsid w:val="001B1835"/>
    <w:rsid w:val="001B1D1E"/>
    <w:rsid w:val="001B355F"/>
    <w:rsid w:val="001B3E4E"/>
    <w:rsid w:val="001B5879"/>
    <w:rsid w:val="001B793C"/>
    <w:rsid w:val="001C0B9F"/>
    <w:rsid w:val="001C3648"/>
    <w:rsid w:val="001C3861"/>
    <w:rsid w:val="001C4E3F"/>
    <w:rsid w:val="001C5A45"/>
    <w:rsid w:val="001C5FA2"/>
    <w:rsid w:val="001D0B34"/>
    <w:rsid w:val="001D2BFA"/>
    <w:rsid w:val="001D3B69"/>
    <w:rsid w:val="001D536C"/>
    <w:rsid w:val="001E1C40"/>
    <w:rsid w:val="001E7607"/>
    <w:rsid w:val="001F248F"/>
    <w:rsid w:val="001F4C95"/>
    <w:rsid w:val="001F53D0"/>
    <w:rsid w:val="001F54DB"/>
    <w:rsid w:val="001F6E80"/>
    <w:rsid w:val="001F781A"/>
    <w:rsid w:val="001F7D88"/>
    <w:rsid w:val="002026C2"/>
    <w:rsid w:val="00202AC7"/>
    <w:rsid w:val="0020587A"/>
    <w:rsid w:val="00205A43"/>
    <w:rsid w:val="0020610E"/>
    <w:rsid w:val="0020698F"/>
    <w:rsid w:val="002077F7"/>
    <w:rsid w:val="00213589"/>
    <w:rsid w:val="00213FAD"/>
    <w:rsid w:val="00214E44"/>
    <w:rsid w:val="00217990"/>
    <w:rsid w:val="00217D43"/>
    <w:rsid w:val="002207A5"/>
    <w:rsid w:val="00222237"/>
    <w:rsid w:val="002226A4"/>
    <w:rsid w:val="002244BC"/>
    <w:rsid w:val="00224D7C"/>
    <w:rsid w:val="002259AA"/>
    <w:rsid w:val="00225E1F"/>
    <w:rsid w:val="0023272B"/>
    <w:rsid w:val="00233AE9"/>
    <w:rsid w:val="00234A73"/>
    <w:rsid w:val="00236C70"/>
    <w:rsid w:val="002372CD"/>
    <w:rsid w:val="00237639"/>
    <w:rsid w:val="00237A39"/>
    <w:rsid w:val="0024066D"/>
    <w:rsid w:val="00240824"/>
    <w:rsid w:val="002445C0"/>
    <w:rsid w:val="0024511E"/>
    <w:rsid w:val="0024512F"/>
    <w:rsid w:val="00253130"/>
    <w:rsid w:val="00253E91"/>
    <w:rsid w:val="0025428D"/>
    <w:rsid w:val="00254D82"/>
    <w:rsid w:val="002552F5"/>
    <w:rsid w:val="00256F4E"/>
    <w:rsid w:val="00263761"/>
    <w:rsid w:val="00266DCF"/>
    <w:rsid w:val="00270DC0"/>
    <w:rsid w:val="00270F02"/>
    <w:rsid w:val="002723D9"/>
    <w:rsid w:val="00275715"/>
    <w:rsid w:val="002757D5"/>
    <w:rsid w:val="002768F3"/>
    <w:rsid w:val="002770CE"/>
    <w:rsid w:val="0028054E"/>
    <w:rsid w:val="00281D09"/>
    <w:rsid w:val="00283852"/>
    <w:rsid w:val="00290FB2"/>
    <w:rsid w:val="00291406"/>
    <w:rsid w:val="002A0844"/>
    <w:rsid w:val="002A22E1"/>
    <w:rsid w:val="002A2601"/>
    <w:rsid w:val="002A6FA9"/>
    <w:rsid w:val="002B33D8"/>
    <w:rsid w:val="002B4954"/>
    <w:rsid w:val="002B5F18"/>
    <w:rsid w:val="002C198E"/>
    <w:rsid w:val="002C3315"/>
    <w:rsid w:val="002C4839"/>
    <w:rsid w:val="002C4C3B"/>
    <w:rsid w:val="002C5BDC"/>
    <w:rsid w:val="002C7076"/>
    <w:rsid w:val="002C7E41"/>
    <w:rsid w:val="002D0468"/>
    <w:rsid w:val="002D196F"/>
    <w:rsid w:val="002D2523"/>
    <w:rsid w:val="002D3980"/>
    <w:rsid w:val="002D7439"/>
    <w:rsid w:val="002D7BB8"/>
    <w:rsid w:val="002D7C50"/>
    <w:rsid w:val="002D7DA3"/>
    <w:rsid w:val="002E0DE8"/>
    <w:rsid w:val="002E1318"/>
    <w:rsid w:val="002E20F8"/>
    <w:rsid w:val="002E237D"/>
    <w:rsid w:val="002E363D"/>
    <w:rsid w:val="002E7B8B"/>
    <w:rsid w:val="002F1024"/>
    <w:rsid w:val="002F3FB0"/>
    <w:rsid w:val="002F4350"/>
    <w:rsid w:val="002F5B25"/>
    <w:rsid w:val="002F60DC"/>
    <w:rsid w:val="002F63FE"/>
    <w:rsid w:val="0030026C"/>
    <w:rsid w:val="003009E4"/>
    <w:rsid w:val="00301364"/>
    <w:rsid w:val="00301542"/>
    <w:rsid w:val="00303551"/>
    <w:rsid w:val="00305A8C"/>
    <w:rsid w:val="00306A8F"/>
    <w:rsid w:val="003078BE"/>
    <w:rsid w:val="00307D9A"/>
    <w:rsid w:val="00310C4A"/>
    <w:rsid w:val="00311256"/>
    <w:rsid w:val="00311771"/>
    <w:rsid w:val="00312E58"/>
    <w:rsid w:val="00314F2C"/>
    <w:rsid w:val="003216B7"/>
    <w:rsid w:val="00321AAC"/>
    <w:rsid w:val="00321BDE"/>
    <w:rsid w:val="003240E5"/>
    <w:rsid w:val="003254A4"/>
    <w:rsid w:val="003265EA"/>
    <w:rsid w:val="00327F42"/>
    <w:rsid w:val="00330136"/>
    <w:rsid w:val="00330EFA"/>
    <w:rsid w:val="00335B64"/>
    <w:rsid w:val="00336813"/>
    <w:rsid w:val="0034107B"/>
    <w:rsid w:val="00342C68"/>
    <w:rsid w:val="00344E7F"/>
    <w:rsid w:val="00345674"/>
    <w:rsid w:val="00346576"/>
    <w:rsid w:val="00353FC1"/>
    <w:rsid w:val="0035622A"/>
    <w:rsid w:val="00356C20"/>
    <w:rsid w:val="00356C3F"/>
    <w:rsid w:val="00356CFA"/>
    <w:rsid w:val="003576EA"/>
    <w:rsid w:val="00363792"/>
    <w:rsid w:val="00363914"/>
    <w:rsid w:val="00370569"/>
    <w:rsid w:val="0037222C"/>
    <w:rsid w:val="00375C00"/>
    <w:rsid w:val="00376BBB"/>
    <w:rsid w:val="00381A9F"/>
    <w:rsid w:val="00384BCC"/>
    <w:rsid w:val="00387189"/>
    <w:rsid w:val="00391171"/>
    <w:rsid w:val="00391704"/>
    <w:rsid w:val="00391C5B"/>
    <w:rsid w:val="00392429"/>
    <w:rsid w:val="00393604"/>
    <w:rsid w:val="0039375C"/>
    <w:rsid w:val="00397B49"/>
    <w:rsid w:val="003A5C94"/>
    <w:rsid w:val="003B2600"/>
    <w:rsid w:val="003B2690"/>
    <w:rsid w:val="003B3CE6"/>
    <w:rsid w:val="003B4DA2"/>
    <w:rsid w:val="003B636C"/>
    <w:rsid w:val="003B7B88"/>
    <w:rsid w:val="003C0361"/>
    <w:rsid w:val="003C175D"/>
    <w:rsid w:val="003C29A4"/>
    <w:rsid w:val="003C377A"/>
    <w:rsid w:val="003C4A97"/>
    <w:rsid w:val="003C4C68"/>
    <w:rsid w:val="003C594A"/>
    <w:rsid w:val="003C5AC0"/>
    <w:rsid w:val="003D004A"/>
    <w:rsid w:val="003D1951"/>
    <w:rsid w:val="003D1A3A"/>
    <w:rsid w:val="003D4F3E"/>
    <w:rsid w:val="003D7537"/>
    <w:rsid w:val="003D7FE4"/>
    <w:rsid w:val="003E2F6D"/>
    <w:rsid w:val="003E3F90"/>
    <w:rsid w:val="003E4309"/>
    <w:rsid w:val="003E7675"/>
    <w:rsid w:val="003E7A0A"/>
    <w:rsid w:val="003E7F02"/>
    <w:rsid w:val="003F0A3B"/>
    <w:rsid w:val="003F0EEE"/>
    <w:rsid w:val="003F5538"/>
    <w:rsid w:val="0040072F"/>
    <w:rsid w:val="0040236B"/>
    <w:rsid w:val="004053F0"/>
    <w:rsid w:val="00411DAE"/>
    <w:rsid w:val="0041282E"/>
    <w:rsid w:val="00422C3E"/>
    <w:rsid w:val="00423640"/>
    <w:rsid w:val="004236BF"/>
    <w:rsid w:val="0042416C"/>
    <w:rsid w:val="004317F1"/>
    <w:rsid w:val="0043376C"/>
    <w:rsid w:val="004341E0"/>
    <w:rsid w:val="004379B3"/>
    <w:rsid w:val="00445262"/>
    <w:rsid w:val="00446F5A"/>
    <w:rsid w:val="00451725"/>
    <w:rsid w:val="00453927"/>
    <w:rsid w:val="00463FF7"/>
    <w:rsid w:val="004657B1"/>
    <w:rsid w:val="00466BBF"/>
    <w:rsid w:val="004765E9"/>
    <w:rsid w:val="00476BEF"/>
    <w:rsid w:val="00480BE1"/>
    <w:rsid w:val="004824E8"/>
    <w:rsid w:val="004848BD"/>
    <w:rsid w:val="00484D71"/>
    <w:rsid w:val="0048584C"/>
    <w:rsid w:val="00493B22"/>
    <w:rsid w:val="00495579"/>
    <w:rsid w:val="00496DD9"/>
    <w:rsid w:val="004974AF"/>
    <w:rsid w:val="004A3815"/>
    <w:rsid w:val="004A423C"/>
    <w:rsid w:val="004A4684"/>
    <w:rsid w:val="004A6470"/>
    <w:rsid w:val="004B124D"/>
    <w:rsid w:val="004B2ADC"/>
    <w:rsid w:val="004B381D"/>
    <w:rsid w:val="004B697C"/>
    <w:rsid w:val="004C20EF"/>
    <w:rsid w:val="004C5458"/>
    <w:rsid w:val="004D2276"/>
    <w:rsid w:val="004D476C"/>
    <w:rsid w:val="004D5397"/>
    <w:rsid w:val="004E2AEE"/>
    <w:rsid w:val="004E4E7D"/>
    <w:rsid w:val="004E5786"/>
    <w:rsid w:val="004E5E76"/>
    <w:rsid w:val="004E61BE"/>
    <w:rsid w:val="004F062B"/>
    <w:rsid w:val="004F2F48"/>
    <w:rsid w:val="004F3AE2"/>
    <w:rsid w:val="004F49F1"/>
    <w:rsid w:val="004F57D4"/>
    <w:rsid w:val="004F6BBC"/>
    <w:rsid w:val="005008B5"/>
    <w:rsid w:val="00501097"/>
    <w:rsid w:val="00501F33"/>
    <w:rsid w:val="00503D2A"/>
    <w:rsid w:val="005043AC"/>
    <w:rsid w:val="005043B1"/>
    <w:rsid w:val="00505E0E"/>
    <w:rsid w:val="00511345"/>
    <w:rsid w:val="005113E9"/>
    <w:rsid w:val="00512D71"/>
    <w:rsid w:val="0051509D"/>
    <w:rsid w:val="00515DA9"/>
    <w:rsid w:val="00516110"/>
    <w:rsid w:val="0052311B"/>
    <w:rsid w:val="00525617"/>
    <w:rsid w:val="00527A0F"/>
    <w:rsid w:val="005308BF"/>
    <w:rsid w:val="00531AF7"/>
    <w:rsid w:val="00531F7A"/>
    <w:rsid w:val="005359C7"/>
    <w:rsid w:val="00536233"/>
    <w:rsid w:val="00536948"/>
    <w:rsid w:val="0054238A"/>
    <w:rsid w:val="005423A1"/>
    <w:rsid w:val="005437E6"/>
    <w:rsid w:val="0054677F"/>
    <w:rsid w:val="00546F9A"/>
    <w:rsid w:val="00553136"/>
    <w:rsid w:val="005545CB"/>
    <w:rsid w:val="00554C6B"/>
    <w:rsid w:val="005623DC"/>
    <w:rsid w:val="005628E5"/>
    <w:rsid w:val="0056378C"/>
    <w:rsid w:val="00564ADC"/>
    <w:rsid w:val="0057055C"/>
    <w:rsid w:val="0057256E"/>
    <w:rsid w:val="00573DCC"/>
    <w:rsid w:val="00576666"/>
    <w:rsid w:val="0058019D"/>
    <w:rsid w:val="005817FE"/>
    <w:rsid w:val="00581A8C"/>
    <w:rsid w:val="0058232F"/>
    <w:rsid w:val="00582868"/>
    <w:rsid w:val="00582AE7"/>
    <w:rsid w:val="0058357C"/>
    <w:rsid w:val="00586B4A"/>
    <w:rsid w:val="005903DF"/>
    <w:rsid w:val="005920E2"/>
    <w:rsid w:val="00592A67"/>
    <w:rsid w:val="0059444A"/>
    <w:rsid w:val="00595DFD"/>
    <w:rsid w:val="00597470"/>
    <w:rsid w:val="005A086E"/>
    <w:rsid w:val="005A3FDE"/>
    <w:rsid w:val="005A5144"/>
    <w:rsid w:val="005B2A95"/>
    <w:rsid w:val="005B4C2B"/>
    <w:rsid w:val="005B72DF"/>
    <w:rsid w:val="005C4AC6"/>
    <w:rsid w:val="005C4CFC"/>
    <w:rsid w:val="005C5D2F"/>
    <w:rsid w:val="005C6692"/>
    <w:rsid w:val="005C6E45"/>
    <w:rsid w:val="005C6E83"/>
    <w:rsid w:val="005C6EB9"/>
    <w:rsid w:val="005D14F4"/>
    <w:rsid w:val="005D186A"/>
    <w:rsid w:val="005D3DD5"/>
    <w:rsid w:val="005D68F4"/>
    <w:rsid w:val="005D72B3"/>
    <w:rsid w:val="005E085A"/>
    <w:rsid w:val="005E12C2"/>
    <w:rsid w:val="005E20D4"/>
    <w:rsid w:val="005E26E7"/>
    <w:rsid w:val="005E27FE"/>
    <w:rsid w:val="005E5646"/>
    <w:rsid w:val="005E6B81"/>
    <w:rsid w:val="005E76DA"/>
    <w:rsid w:val="005F013F"/>
    <w:rsid w:val="005F1331"/>
    <w:rsid w:val="005F1407"/>
    <w:rsid w:val="005F1562"/>
    <w:rsid w:val="005F2F13"/>
    <w:rsid w:val="0060096E"/>
    <w:rsid w:val="0060132F"/>
    <w:rsid w:val="00601FB3"/>
    <w:rsid w:val="00602378"/>
    <w:rsid w:val="00602D34"/>
    <w:rsid w:val="0060392B"/>
    <w:rsid w:val="006039AF"/>
    <w:rsid w:val="0061049B"/>
    <w:rsid w:val="0061102F"/>
    <w:rsid w:val="00613697"/>
    <w:rsid w:val="0061561F"/>
    <w:rsid w:val="00616AB3"/>
    <w:rsid w:val="00622CDA"/>
    <w:rsid w:val="00623A18"/>
    <w:rsid w:val="00624127"/>
    <w:rsid w:val="00634901"/>
    <w:rsid w:val="00635F04"/>
    <w:rsid w:val="006362FF"/>
    <w:rsid w:val="00636D6D"/>
    <w:rsid w:val="0064089D"/>
    <w:rsid w:val="00643F13"/>
    <w:rsid w:val="00646573"/>
    <w:rsid w:val="00651318"/>
    <w:rsid w:val="00654086"/>
    <w:rsid w:val="00654ADB"/>
    <w:rsid w:val="0065590D"/>
    <w:rsid w:val="0065650E"/>
    <w:rsid w:val="00657DA1"/>
    <w:rsid w:val="00660480"/>
    <w:rsid w:val="006606BC"/>
    <w:rsid w:val="00661575"/>
    <w:rsid w:val="0066177C"/>
    <w:rsid w:val="0066212B"/>
    <w:rsid w:val="00664F74"/>
    <w:rsid w:val="00666DE0"/>
    <w:rsid w:val="00670536"/>
    <w:rsid w:val="006735AF"/>
    <w:rsid w:val="00673901"/>
    <w:rsid w:val="00681060"/>
    <w:rsid w:val="00681ECC"/>
    <w:rsid w:val="0068262A"/>
    <w:rsid w:val="006846F9"/>
    <w:rsid w:val="006853F2"/>
    <w:rsid w:val="00691D5F"/>
    <w:rsid w:val="006921DA"/>
    <w:rsid w:val="00692845"/>
    <w:rsid w:val="0069322C"/>
    <w:rsid w:val="006963FB"/>
    <w:rsid w:val="006A0536"/>
    <w:rsid w:val="006A1650"/>
    <w:rsid w:val="006A1D40"/>
    <w:rsid w:val="006A2843"/>
    <w:rsid w:val="006A3B30"/>
    <w:rsid w:val="006B2B8F"/>
    <w:rsid w:val="006B2FBC"/>
    <w:rsid w:val="006B3582"/>
    <w:rsid w:val="006B39D2"/>
    <w:rsid w:val="006B615B"/>
    <w:rsid w:val="006C0BD6"/>
    <w:rsid w:val="006C0C97"/>
    <w:rsid w:val="006C0FE4"/>
    <w:rsid w:val="006C1970"/>
    <w:rsid w:val="006C1A5B"/>
    <w:rsid w:val="006C223B"/>
    <w:rsid w:val="006C24CB"/>
    <w:rsid w:val="006C26F1"/>
    <w:rsid w:val="006C7911"/>
    <w:rsid w:val="006D1614"/>
    <w:rsid w:val="006D5FB5"/>
    <w:rsid w:val="006D69A2"/>
    <w:rsid w:val="006D6E44"/>
    <w:rsid w:val="006D7A34"/>
    <w:rsid w:val="006E0335"/>
    <w:rsid w:val="006E1E50"/>
    <w:rsid w:val="006E49F9"/>
    <w:rsid w:val="006E58D0"/>
    <w:rsid w:val="006E7C37"/>
    <w:rsid w:val="006F07DE"/>
    <w:rsid w:val="006F697E"/>
    <w:rsid w:val="006F7D23"/>
    <w:rsid w:val="00700AE6"/>
    <w:rsid w:val="00702BD7"/>
    <w:rsid w:val="0070354B"/>
    <w:rsid w:val="007035BA"/>
    <w:rsid w:val="00706ACC"/>
    <w:rsid w:val="007112D0"/>
    <w:rsid w:val="007126A1"/>
    <w:rsid w:val="00713988"/>
    <w:rsid w:val="0071529B"/>
    <w:rsid w:val="00715359"/>
    <w:rsid w:val="00715B48"/>
    <w:rsid w:val="00723618"/>
    <w:rsid w:val="007243DC"/>
    <w:rsid w:val="0072551A"/>
    <w:rsid w:val="00726B81"/>
    <w:rsid w:val="00727384"/>
    <w:rsid w:val="00727A0E"/>
    <w:rsid w:val="00730549"/>
    <w:rsid w:val="00736C35"/>
    <w:rsid w:val="0074086E"/>
    <w:rsid w:val="00742176"/>
    <w:rsid w:val="007423D0"/>
    <w:rsid w:val="00742BBD"/>
    <w:rsid w:val="00743DA7"/>
    <w:rsid w:val="00744065"/>
    <w:rsid w:val="00746005"/>
    <w:rsid w:val="007461CB"/>
    <w:rsid w:val="007466F6"/>
    <w:rsid w:val="007473DE"/>
    <w:rsid w:val="00747824"/>
    <w:rsid w:val="00751E62"/>
    <w:rsid w:val="00752163"/>
    <w:rsid w:val="00752C7E"/>
    <w:rsid w:val="00754DC9"/>
    <w:rsid w:val="007606C0"/>
    <w:rsid w:val="00762098"/>
    <w:rsid w:val="00762618"/>
    <w:rsid w:val="007635C1"/>
    <w:rsid w:val="00763A83"/>
    <w:rsid w:val="00765FD4"/>
    <w:rsid w:val="00766994"/>
    <w:rsid w:val="00767B3E"/>
    <w:rsid w:val="00767CD1"/>
    <w:rsid w:val="0077219E"/>
    <w:rsid w:val="007730EA"/>
    <w:rsid w:val="007773AE"/>
    <w:rsid w:val="00777B63"/>
    <w:rsid w:val="0078068F"/>
    <w:rsid w:val="007837CC"/>
    <w:rsid w:val="0078618B"/>
    <w:rsid w:val="00790088"/>
    <w:rsid w:val="007900FA"/>
    <w:rsid w:val="007912B7"/>
    <w:rsid w:val="00792394"/>
    <w:rsid w:val="0079332C"/>
    <w:rsid w:val="00794414"/>
    <w:rsid w:val="00794F3D"/>
    <w:rsid w:val="00795AFD"/>
    <w:rsid w:val="007A1E9D"/>
    <w:rsid w:val="007A5C7D"/>
    <w:rsid w:val="007A6C2D"/>
    <w:rsid w:val="007B136C"/>
    <w:rsid w:val="007B3EB1"/>
    <w:rsid w:val="007C03E8"/>
    <w:rsid w:val="007C2BF1"/>
    <w:rsid w:val="007C6A4A"/>
    <w:rsid w:val="007D03CC"/>
    <w:rsid w:val="007D257B"/>
    <w:rsid w:val="007D6B43"/>
    <w:rsid w:val="007D73A5"/>
    <w:rsid w:val="007E24D4"/>
    <w:rsid w:val="007E3325"/>
    <w:rsid w:val="007E68B1"/>
    <w:rsid w:val="007E788B"/>
    <w:rsid w:val="007F0601"/>
    <w:rsid w:val="007F0D0F"/>
    <w:rsid w:val="007F1B88"/>
    <w:rsid w:val="007F52C5"/>
    <w:rsid w:val="007F5A38"/>
    <w:rsid w:val="007F5AD9"/>
    <w:rsid w:val="007F6849"/>
    <w:rsid w:val="00801243"/>
    <w:rsid w:val="008014CA"/>
    <w:rsid w:val="00801CAE"/>
    <w:rsid w:val="00803E65"/>
    <w:rsid w:val="00803F45"/>
    <w:rsid w:val="00805D9C"/>
    <w:rsid w:val="00805DC7"/>
    <w:rsid w:val="008063AF"/>
    <w:rsid w:val="008063EF"/>
    <w:rsid w:val="008073C1"/>
    <w:rsid w:val="00807B60"/>
    <w:rsid w:val="00807FE7"/>
    <w:rsid w:val="00813B52"/>
    <w:rsid w:val="00813EB7"/>
    <w:rsid w:val="00814079"/>
    <w:rsid w:val="00814ED9"/>
    <w:rsid w:val="00815010"/>
    <w:rsid w:val="008152BC"/>
    <w:rsid w:val="00815B11"/>
    <w:rsid w:val="008209E8"/>
    <w:rsid w:val="0082180E"/>
    <w:rsid w:val="0082187D"/>
    <w:rsid w:val="00823C6D"/>
    <w:rsid w:val="008240B0"/>
    <w:rsid w:val="00826D3D"/>
    <w:rsid w:val="00833AAC"/>
    <w:rsid w:val="00835B96"/>
    <w:rsid w:val="00837905"/>
    <w:rsid w:val="00837C03"/>
    <w:rsid w:val="00840B1C"/>
    <w:rsid w:val="00840B44"/>
    <w:rsid w:val="00845BC9"/>
    <w:rsid w:val="0084667B"/>
    <w:rsid w:val="008472E8"/>
    <w:rsid w:val="00847E76"/>
    <w:rsid w:val="00852616"/>
    <w:rsid w:val="00855B7F"/>
    <w:rsid w:val="008569CD"/>
    <w:rsid w:val="00861987"/>
    <w:rsid w:val="00864403"/>
    <w:rsid w:val="00867584"/>
    <w:rsid w:val="00870315"/>
    <w:rsid w:val="00874952"/>
    <w:rsid w:val="00882059"/>
    <w:rsid w:val="00882DE6"/>
    <w:rsid w:val="0088469B"/>
    <w:rsid w:val="008854B3"/>
    <w:rsid w:val="008863F8"/>
    <w:rsid w:val="0088647F"/>
    <w:rsid w:val="00887235"/>
    <w:rsid w:val="00887C2E"/>
    <w:rsid w:val="0089417D"/>
    <w:rsid w:val="008955FC"/>
    <w:rsid w:val="00895A8B"/>
    <w:rsid w:val="00896914"/>
    <w:rsid w:val="008A14AC"/>
    <w:rsid w:val="008A2430"/>
    <w:rsid w:val="008A3AE6"/>
    <w:rsid w:val="008A4920"/>
    <w:rsid w:val="008A73B4"/>
    <w:rsid w:val="008A7612"/>
    <w:rsid w:val="008A7E7D"/>
    <w:rsid w:val="008B5117"/>
    <w:rsid w:val="008B5126"/>
    <w:rsid w:val="008B5E8B"/>
    <w:rsid w:val="008B6975"/>
    <w:rsid w:val="008B7A54"/>
    <w:rsid w:val="008C26D5"/>
    <w:rsid w:val="008C2E14"/>
    <w:rsid w:val="008C5315"/>
    <w:rsid w:val="008D23C4"/>
    <w:rsid w:val="008D2517"/>
    <w:rsid w:val="008D3D41"/>
    <w:rsid w:val="008D6D93"/>
    <w:rsid w:val="008D71E8"/>
    <w:rsid w:val="008D75A6"/>
    <w:rsid w:val="008E1222"/>
    <w:rsid w:val="008E3693"/>
    <w:rsid w:val="008E5901"/>
    <w:rsid w:val="008E6408"/>
    <w:rsid w:val="008E682F"/>
    <w:rsid w:val="008F1EA9"/>
    <w:rsid w:val="008F2876"/>
    <w:rsid w:val="009012EF"/>
    <w:rsid w:val="009019D8"/>
    <w:rsid w:val="00902398"/>
    <w:rsid w:val="00902407"/>
    <w:rsid w:val="009029C4"/>
    <w:rsid w:val="00903292"/>
    <w:rsid w:val="00905C72"/>
    <w:rsid w:val="00906BD2"/>
    <w:rsid w:val="009267F7"/>
    <w:rsid w:val="00931AFA"/>
    <w:rsid w:val="009362FD"/>
    <w:rsid w:val="00936F25"/>
    <w:rsid w:val="0093795E"/>
    <w:rsid w:val="00941835"/>
    <w:rsid w:val="0094309C"/>
    <w:rsid w:val="009477F9"/>
    <w:rsid w:val="00951194"/>
    <w:rsid w:val="00953679"/>
    <w:rsid w:val="00953990"/>
    <w:rsid w:val="00956FE3"/>
    <w:rsid w:val="0096014B"/>
    <w:rsid w:val="00960711"/>
    <w:rsid w:val="0096228C"/>
    <w:rsid w:val="009622DC"/>
    <w:rsid w:val="0096269C"/>
    <w:rsid w:val="00963A54"/>
    <w:rsid w:val="00964804"/>
    <w:rsid w:val="00964D24"/>
    <w:rsid w:val="00965F8A"/>
    <w:rsid w:val="009675E4"/>
    <w:rsid w:val="00970D79"/>
    <w:rsid w:val="00971126"/>
    <w:rsid w:val="00971C0F"/>
    <w:rsid w:val="00975FBD"/>
    <w:rsid w:val="00984D99"/>
    <w:rsid w:val="0099170A"/>
    <w:rsid w:val="0099249E"/>
    <w:rsid w:val="009925CA"/>
    <w:rsid w:val="009939FD"/>
    <w:rsid w:val="009948DE"/>
    <w:rsid w:val="0099677C"/>
    <w:rsid w:val="009A1ECC"/>
    <w:rsid w:val="009A1F6F"/>
    <w:rsid w:val="009A6F73"/>
    <w:rsid w:val="009A787F"/>
    <w:rsid w:val="009B1CD7"/>
    <w:rsid w:val="009B1CFC"/>
    <w:rsid w:val="009B1D9C"/>
    <w:rsid w:val="009B4CD3"/>
    <w:rsid w:val="009B6D89"/>
    <w:rsid w:val="009B7DD0"/>
    <w:rsid w:val="009C08B7"/>
    <w:rsid w:val="009C13F5"/>
    <w:rsid w:val="009C3151"/>
    <w:rsid w:val="009C4AD0"/>
    <w:rsid w:val="009C7FB3"/>
    <w:rsid w:val="009D16F1"/>
    <w:rsid w:val="009D38A2"/>
    <w:rsid w:val="009D74DA"/>
    <w:rsid w:val="009E0F2C"/>
    <w:rsid w:val="009E5977"/>
    <w:rsid w:val="009E71EB"/>
    <w:rsid w:val="009F1EFB"/>
    <w:rsid w:val="00A06554"/>
    <w:rsid w:val="00A06D8C"/>
    <w:rsid w:val="00A14D73"/>
    <w:rsid w:val="00A15629"/>
    <w:rsid w:val="00A17467"/>
    <w:rsid w:val="00A20438"/>
    <w:rsid w:val="00A21420"/>
    <w:rsid w:val="00A2196D"/>
    <w:rsid w:val="00A229CA"/>
    <w:rsid w:val="00A2385F"/>
    <w:rsid w:val="00A239AB"/>
    <w:rsid w:val="00A242CC"/>
    <w:rsid w:val="00A2565B"/>
    <w:rsid w:val="00A261A3"/>
    <w:rsid w:val="00A26E50"/>
    <w:rsid w:val="00A27780"/>
    <w:rsid w:val="00A311E6"/>
    <w:rsid w:val="00A31D22"/>
    <w:rsid w:val="00A332B3"/>
    <w:rsid w:val="00A33A6D"/>
    <w:rsid w:val="00A33B5E"/>
    <w:rsid w:val="00A33EC4"/>
    <w:rsid w:val="00A36381"/>
    <w:rsid w:val="00A3684E"/>
    <w:rsid w:val="00A40E3F"/>
    <w:rsid w:val="00A42196"/>
    <w:rsid w:val="00A437F7"/>
    <w:rsid w:val="00A44E0A"/>
    <w:rsid w:val="00A454A6"/>
    <w:rsid w:val="00A47CE9"/>
    <w:rsid w:val="00A47F04"/>
    <w:rsid w:val="00A52665"/>
    <w:rsid w:val="00A53492"/>
    <w:rsid w:val="00A54F12"/>
    <w:rsid w:val="00A55B2B"/>
    <w:rsid w:val="00A56012"/>
    <w:rsid w:val="00A57B42"/>
    <w:rsid w:val="00A61DC2"/>
    <w:rsid w:val="00A70425"/>
    <w:rsid w:val="00A709D9"/>
    <w:rsid w:val="00A71BFA"/>
    <w:rsid w:val="00A7645E"/>
    <w:rsid w:val="00A826BF"/>
    <w:rsid w:val="00A8322C"/>
    <w:rsid w:val="00A83333"/>
    <w:rsid w:val="00A83547"/>
    <w:rsid w:val="00A83D0C"/>
    <w:rsid w:val="00A86B0C"/>
    <w:rsid w:val="00A90C19"/>
    <w:rsid w:val="00A9187B"/>
    <w:rsid w:val="00A94C45"/>
    <w:rsid w:val="00A95FF6"/>
    <w:rsid w:val="00A963D9"/>
    <w:rsid w:val="00A97245"/>
    <w:rsid w:val="00AA2A26"/>
    <w:rsid w:val="00AA73E3"/>
    <w:rsid w:val="00AB2EF4"/>
    <w:rsid w:val="00AB4770"/>
    <w:rsid w:val="00AB4A49"/>
    <w:rsid w:val="00AB4FB0"/>
    <w:rsid w:val="00AB5652"/>
    <w:rsid w:val="00AB5EF0"/>
    <w:rsid w:val="00AC22CA"/>
    <w:rsid w:val="00AC2B42"/>
    <w:rsid w:val="00AC4B39"/>
    <w:rsid w:val="00AC6C74"/>
    <w:rsid w:val="00AC7ED0"/>
    <w:rsid w:val="00AD38C4"/>
    <w:rsid w:val="00AD3988"/>
    <w:rsid w:val="00AD7144"/>
    <w:rsid w:val="00AE13E1"/>
    <w:rsid w:val="00AE5503"/>
    <w:rsid w:val="00AF100E"/>
    <w:rsid w:val="00AF26D2"/>
    <w:rsid w:val="00AF2854"/>
    <w:rsid w:val="00AF3F7C"/>
    <w:rsid w:val="00AF5A92"/>
    <w:rsid w:val="00AF5CF5"/>
    <w:rsid w:val="00AF672B"/>
    <w:rsid w:val="00AF6B76"/>
    <w:rsid w:val="00B0340D"/>
    <w:rsid w:val="00B0458E"/>
    <w:rsid w:val="00B0496B"/>
    <w:rsid w:val="00B0610D"/>
    <w:rsid w:val="00B06345"/>
    <w:rsid w:val="00B12176"/>
    <w:rsid w:val="00B147C3"/>
    <w:rsid w:val="00B245AC"/>
    <w:rsid w:val="00B24957"/>
    <w:rsid w:val="00B25312"/>
    <w:rsid w:val="00B26BB1"/>
    <w:rsid w:val="00B3001C"/>
    <w:rsid w:val="00B30C5B"/>
    <w:rsid w:val="00B31428"/>
    <w:rsid w:val="00B327F8"/>
    <w:rsid w:val="00B330F2"/>
    <w:rsid w:val="00B35A72"/>
    <w:rsid w:val="00B35DB4"/>
    <w:rsid w:val="00B36C92"/>
    <w:rsid w:val="00B402F0"/>
    <w:rsid w:val="00B4187F"/>
    <w:rsid w:val="00B45266"/>
    <w:rsid w:val="00B514F7"/>
    <w:rsid w:val="00B53DB2"/>
    <w:rsid w:val="00B55439"/>
    <w:rsid w:val="00B575CB"/>
    <w:rsid w:val="00B60665"/>
    <w:rsid w:val="00B6271D"/>
    <w:rsid w:val="00B81BB6"/>
    <w:rsid w:val="00B84F26"/>
    <w:rsid w:val="00B85626"/>
    <w:rsid w:val="00B914C4"/>
    <w:rsid w:val="00B9515F"/>
    <w:rsid w:val="00B95C55"/>
    <w:rsid w:val="00B96A4A"/>
    <w:rsid w:val="00BA0F00"/>
    <w:rsid w:val="00BA1A3F"/>
    <w:rsid w:val="00BA283E"/>
    <w:rsid w:val="00BA3AB8"/>
    <w:rsid w:val="00BA3F62"/>
    <w:rsid w:val="00BA5240"/>
    <w:rsid w:val="00BA581F"/>
    <w:rsid w:val="00BB02BF"/>
    <w:rsid w:val="00BB5A20"/>
    <w:rsid w:val="00BB7955"/>
    <w:rsid w:val="00BC15AE"/>
    <w:rsid w:val="00BC1D0E"/>
    <w:rsid w:val="00BC23BA"/>
    <w:rsid w:val="00BC4042"/>
    <w:rsid w:val="00BC5E11"/>
    <w:rsid w:val="00BC5F18"/>
    <w:rsid w:val="00BC73DE"/>
    <w:rsid w:val="00BD123A"/>
    <w:rsid w:val="00BD1719"/>
    <w:rsid w:val="00BD3F07"/>
    <w:rsid w:val="00BD6381"/>
    <w:rsid w:val="00BD6857"/>
    <w:rsid w:val="00BE0B68"/>
    <w:rsid w:val="00BE20E6"/>
    <w:rsid w:val="00BE37F1"/>
    <w:rsid w:val="00BE4499"/>
    <w:rsid w:val="00BE5455"/>
    <w:rsid w:val="00BF2449"/>
    <w:rsid w:val="00BF2AA1"/>
    <w:rsid w:val="00BF490B"/>
    <w:rsid w:val="00BF511F"/>
    <w:rsid w:val="00BF54D8"/>
    <w:rsid w:val="00BF70EA"/>
    <w:rsid w:val="00C005B1"/>
    <w:rsid w:val="00C014E6"/>
    <w:rsid w:val="00C0219C"/>
    <w:rsid w:val="00C06664"/>
    <w:rsid w:val="00C07D8F"/>
    <w:rsid w:val="00C123B2"/>
    <w:rsid w:val="00C13BDE"/>
    <w:rsid w:val="00C261F0"/>
    <w:rsid w:val="00C26D2B"/>
    <w:rsid w:val="00C3345D"/>
    <w:rsid w:val="00C339CB"/>
    <w:rsid w:val="00C36564"/>
    <w:rsid w:val="00C370ED"/>
    <w:rsid w:val="00C40040"/>
    <w:rsid w:val="00C4011E"/>
    <w:rsid w:val="00C4138A"/>
    <w:rsid w:val="00C42874"/>
    <w:rsid w:val="00C428F0"/>
    <w:rsid w:val="00C44085"/>
    <w:rsid w:val="00C461A3"/>
    <w:rsid w:val="00C47993"/>
    <w:rsid w:val="00C47E1D"/>
    <w:rsid w:val="00C52D09"/>
    <w:rsid w:val="00C548E0"/>
    <w:rsid w:val="00C559B0"/>
    <w:rsid w:val="00C628D0"/>
    <w:rsid w:val="00C6317A"/>
    <w:rsid w:val="00C64FF9"/>
    <w:rsid w:val="00C6506C"/>
    <w:rsid w:val="00C668CE"/>
    <w:rsid w:val="00C66D3D"/>
    <w:rsid w:val="00C66DB2"/>
    <w:rsid w:val="00C71BB3"/>
    <w:rsid w:val="00C726C0"/>
    <w:rsid w:val="00C7554E"/>
    <w:rsid w:val="00C81C56"/>
    <w:rsid w:val="00C82B4D"/>
    <w:rsid w:val="00C93A87"/>
    <w:rsid w:val="00C93BCF"/>
    <w:rsid w:val="00C96D15"/>
    <w:rsid w:val="00CA46CC"/>
    <w:rsid w:val="00CA4AEA"/>
    <w:rsid w:val="00CA5743"/>
    <w:rsid w:val="00CA6C94"/>
    <w:rsid w:val="00CB0352"/>
    <w:rsid w:val="00CB0890"/>
    <w:rsid w:val="00CB1BFB"/>
    <w:rsid w:val="00CB2B6D"/>
    <w:rsid w:val="00CB4385"/>
    <w:rsid w:val="00CC0275"/>
    <w:rsid w:val="00CC33B5"/>
    <w:rsid w:val="00CC403C"/>
    <w:rsid w:val="00CC58A2"/>
    <w:rsid w:val="00CC59BA"/>
    <w:rsid w:val="00CD0014"/>
    <w:rsid w:val="00CD14BE"/>
    <w:rsid w:val="00CD3F8D"/>
    <w:rsid w:val="00CD4FAC"/>
    <w:rsid w:val="00CD600B"/>
    <w:rsid w:val="00CD67C8"/>
    <w:rsid w:val="00CE01FA"/>
    <w:rsid w:val="00CE2630"/>
    <w:rsid w:val="00CE4451"/>
    <w:rsid w:val="00CE5468"/>
    <w:rsid w:val="00CE6EA9"/>
    <w:rsid w:val="00CF31E6"/>
    <w:rsid w:val="00CF4873"/>
    <w:rsid w:val="00CF687B"/>
    <w:rsid w:val="00CF795C"/>
    <w:rsid w:val="00CF7A8C"/>
    <w:rsid w:val="00D039D8"/>
    <w:rsid w:val="00D03BA8"/>
    <w:rsid w:val="00D045FC"/>
    <w:rsid w:val="00D062BC"/>
    <w:rsid w:val="00D063F6"/>
    <w:rsid w:val="00D06C6C"/>
    <w:rsid w:val="00D072F3"/>
    <w:rsid w:val="00D07A5C"/>
    <w:rsid w:val="00D10EF3"/>
    <w:rsid w:val="00D11846"/>
    <w:rsid w:val="00D136CE"/>
    <w:rsid w:val="00D148E7"/>
    <w:rsid w:val="00D165AD"/>
    <w:rsid w:val="00D174DD"/>
    <w:rsid w:val="00D20AD7"/>
    <w:rsid w:val="00D24F84"/>
    <w:rsid w:val="00D25126"/>
    <w:rsid w:val="00D2767E"/>
    <w:rsid w:val="00D3148D"/>
    <w:rsid w:val="00D33C1D"/>
    <w:rsid w:val="00D350E5"/>
    <w:rsid w:val="00D35C92"/>
    <w:rsid w:val="00D35ED7"/>
    <w:rsid w:val="00D37840"/>
    <w:rsid w:val="00D3798F"/>
    <w:rsid w:val="00D37D4A"/>
    <w:rsid w:val="00D405DB"/>
    <w:rsid w:val="00D40F96"/>
    <w:rsid w:val="00D41AAA"/>
    <w:rsid w:val="00D41F77"/>
    <w:rsid w:val="00D4241D"/>
    <w:rsid w:val="00D42505"/>
    <w:rsid w:val="00D43C93"/>
    <w:rsid w:val="00D45D34"/>
    <w:rsid w:val="00D45DE2"/>
    <w:rsid w:val="00D47A23"/>
    <w:rsid w:val="00D505E9"/>
    <w:rsid w:val="00D50DD1"/>
    <w:rsid w:val="00D51FD8"/>
    <w:rsid w:val="00D63877"/>
    <w:rsid w:val="00D64709"/>
    <w:rsid w:val="00D71625"/>
    <w:rsid w:val="00D717A7"/>
    <w:rsid w:val="00D723BE"/>
    <w:rsid w:val="00D73A83"/>
    <w:rsid w:val="00D76B54"/>
    <w:rsid w:val="00D76E2E"/>
    <w:rsid w:val="00D81D09"/>
    <w:rsid w:val="00D81F3F"/>
    <w:rsid w:val="00D8240A"/>
    <w:rsid w:val="00D866A3"/>
    <w:rsid w:val="00D86D04"/>
    <w:rsid w:val="00D8760F"/>
    <w:rsid w:val="00D90FC2"/>
    <w:rsid w:val="00D92419"/>
    <w:rsid w:val="00D92AFD"/>
    <w:rsid w:val="00D94CB8"/>
    <w:rsid w:val="00D971CC"/>
    <w:rsid w:val="00D9744E"/>
    <w:rsid w:val="00DA166A"/>
    <w:rsid w:val="00DA1D75"/>
    <w:rsid w:val="00DA337D"/>
    <w:rsid w:val="00DA6AF1"/>
    <w:rsid w:val="00DB209B"/>
    <w:rsid w:val="00DB615F"/>
    <w:rsid w:val="00DB62D3"/>
    <w:rsid w:val="00DC09CF"/>
    <w:rsid w:val="00DC0A36"/>
    <w:rsid w:val="00DC1C8B"/>
    <w:rsid w:val="00DC2F62"/>
    <w:rsid w:val="00DC39DB"/>
    <w:rsid w:val="00DC3EC9"/>
    <w:rsid w:val="00DC619E"/>
    <w:rsid w:val="00DC78E8"/>
    <w:rsid w:val="00DD0957"/>
    <w:rsid w:val="00DD2F6D"/>
    <w:rsid w:val="00DD72E2"/>
    <w:rsid w:val="00DD7A6B"/>
    <w:rsid w:val="00DE05CC"/>
    <w:rsid w:val="00DE1213"/>
    <w:rsid w:val="00DE3143"/>
    <w:rsid w:val="00DE4B87"/>
    <w:rsid w:val="00DE7926"/>
    <w:rsid w:val="00DF0ED6"/>
    <w:rsid w:val="00DF114E"/>
    <w:rsid w:val="00DF56BC"/>
    <w:rsid w:val="00E0006C"/>
    <w:rsid w:val="00E0290E"/>
    <w:rsid w:val="00E03C2D"/>
    <w:rsid w:val="00E12271"/>
    <w:rsid w:val="00E134DE"/>
    <w:rsid w:val="00E13EED"/>
    <w:rsid w:val="00E13F46"/>
    <w:rsid w:val="00E15819"/>
    <w:rsid w:val="00E17AD9"/>
    <w:rsid w:val="00E200AC"/>
    <w:rsid w:val="00E203E7"/>
    <w:rsid w:val="00E25083"/>
    <w:rsid w:val="00E25E66"/>
    <w:rsid w:val="00E30AC0"/>
    <w:rsid w:val="00E31FB9"/>
    <w:rsid w:val="00E3207C"/>
    <w:rsid w:val="00E3358C"/>
    <w:rsid w:val="00E34329"/>
    <w:rsid w:val="00E40A43"/>
    <w:rsid w:val="00E41924"/>
    <w:rsid w:val="00E42769"/>
    <w:rsid w:val="00E45249"/>
    <w:rsid w:val="00E459AD"/>
    <w:rsid w:val="00E459EE"/>
    <w:rsid w:val="00E5156A"/>
    <w:rsid w:val="00E516E2"/>
    <w:rsid w:val="00E52F9F"/>
    <w:rsid w:val="00E56143"/>
    <w:rsid w:val="00E62F91"/>
    <w:rsid w:val="00E64712"/>
    <w:rsid w:val="00E64FF5"/>
    <w:rsid w:val="00E65490"/>
    <w:rsid w:val="00E65F08"/>
    <w:rsid w:val="00E67EA9"/>
    <w:rsid w:val="00E74410"/>
    <w:rsid w:val="00E75CC3"/>
    <w:rsid w:val="00E805A0"/>
    <w:rsid w:val="00E81B27"/>
    <w:rsid w:val="00E81D06"/>
    <w:rsid w:val="00E826B5"/>
    <w:rsid w:val="00E8324E"/>
    <w:rsid w:val="00E846E7"/>
    <w:rsid w:val="00E87ADE"/>
    <w:rsid w:val="00E90A02"/>
    <w:rsid w:val="00E9433E"/>
    <w:rsid w:val="00E94551"/>
    <w:rsid w:val="00EA0A23"/>
    <w:rsid w:val="00EA1215"/>
    <w:rsid w:val="00EA620F"/>
    <w:rsid w:val="00EA7AB9"/>
    <w:rsid w:val="00EA7D7F"/>
    <w:rsid w:val="00EB134A"/>
    <w:rsid w:val="00EB16CF"/>
    <w:rsid w:val="00EB227C"/>
    <w:rsid w:val="00EB2CE1"/>
    <w:rsid w:val="00EB3520"/>
    <w:rsid w:val="00EB3E22"/>
    <w:rsid w:val="00EB5723"/>
    <w:rsid w:val="00EC04D1"/>
    <w:rsid w:val="00EC1740"/>
    <w:rsid w:val="00EC3EC2"/>
    <w:rsid w:val="00EC6841"/>
    <w:rsid w:val="00EC7A72"/>
    <w:rsid w:val="00ED0834"/>
    <w:rsid w:val="00ED08AF"/>
    <w:rsid w:val="00ED1BBC"/>
    <w:rsid w:val="00ED4367"/>
    <w:rsid w:val="00ED4FE2"/>
    <w:rsid w:val="00ED6CA7"/>
    <w:rsid w:val="00EE186B"/>
    <w:rsid w:val="00EE1C3D"/>
    <w:rsid w:val="00EE5BC1"/>
    <w:rsid w:val="00EE5DAE"/>
    <w:rsid w:val="00EF00C9"/>
    <w:rsid w:val="00EF097F"/>
    <w:rsid w:val="00EF1436"/>
    <w:rsid w:val="00EF2BC3"/>
    <w:rsid w:val="00EF2EDF"/>
    <w:rsid w:val="00EF30FB"/>
    <w:rsid w:val="00EF5F1C"/>
    <w:rsid w:val="00EF63E0"/>
    <w:rsid w:val="00EF7807"/>
    <w:rsid w:val="00F01112"/>
    <w:rsid w:val="00F020A9"/>
    <w:rsid w:val="00F02142"/>
    <w:rsid w:val="00F02D25"/>
    <w:rsid w:val="00F06525"/>
    <w:rsid w:val="00F10012"/>
    <w:rsid w:val="00F1055A"/>
    <w:rsid w:val="00F13DBD"/>
    <w:rsid w:val="00F1439E"/>
    <w:rsid w:val="00F14A16"/>
    <w:rsid w:val="00F14F09"/>
    <w:rsid w:val="00F170B2"/>
    <w:rsid w:val="00F17781"/>
    <w:rsid w:val="00F20C51"/>
    <w:rsid w:val="00F20FD0"/>
    <w:rsid w:val="00F2192B"/>
    <w:rsid w:val="00F231D4"/>
    <w:rsid w:val="00F27968"/>
    <w:rsid w:val="00F27D7B"/>
    <w:rsid w:val="00F3455D"/>
    <w:rsid w:val="00F3524F"/>
    <w:rsid w:val="00F3559D"/>
    <w:rsid w:val="00F35738"/>
    <w:rsid w:val="00F35A0C"/>
    <w:rsid w:val="00F3681E"/>
    <w:rsid w:val="00F37F3D"/>
    <w:rsid w:val="00F40720"/>
    <w:rsid w:val="00F432B6"/>
    <w:rsid w:val="00F438B9"/>
    <w:rsid w:val="00F4555A"/>
    <w:rsid w:val="00F45817"/>
    <w:rsid w:val="00F45CEB"/>
    <w:rsid w:val="00F516AC"/>
    <w:rsid w:val="00F518B7"/>
    <w:rsid w:val="00F5457E"/>
    <w:rsid w:val="00F54DCF"/>
    <w:rsid w:val="00F5731B"/>
    <w:rsid w:val="00F5733B"/>
    <w:rsid w:val="00F57F16"/>
    <w:rsid w:val="00F60462"/>
    <w:rsid w:val="00F60726"/>
    <w:rsid w:val="00F61A84"/>
    <w:rsid w:val="00F621AF"/>
    <w:rsid w:val="00F623EF"/>
    <w:rsid w:val="00F6309C"/>
    <w:rsid w:val="00F70E5F"/>
    <w:rsid w:val="00F75B8A"/>
    <w:rsid w:val="00F76DA8"/>
    <w:rsid w:val="00F77379"/>
    <w:rsid w:val="00F80548"/>
    <w:rsid w:val="00F80D62"/>
    <w:rsid w:val="00F81F9F"/>
    <w:rsid w:val="00F832F0"/>
    <w:rsid w:val="00F84082"/>
    <w:rsid w:val="00F862E0"/>
    <w:rsid w:val="00F86AA8"/>
    <w:rsid w:val="00F87BE1"/>
    <w:rsid w:val="00F87DE8"/>
    <w:rsid w:val="00F9160C"/>
    <w:rsid w:val="00F91809"/>
    <w:rsid w:val="00F91D85"/>
    <w:rsid w:val="00F93C42"/>
    <w:rsid w:val="00F963ED"/>
    <w:rsid w:val="00FA0DF6"/>
    <w:rsid w:val="00FA1F03"/>
    <w:rsid w:val="00FA3F42"/>
    <w:rsid w:val="00FA59AF"/>
    <w:rsid w:val="00FB0118"/>
    <w:rsid w:val="00FB1ABB"/>
    <w:rsid w:val="00FB1F17"/>
    <w:rsid w:val="00FB32AA"/>
    <w:rsid w:val="00FB3790"/>
    <w:rsid w:val="00FB48BB"/>
    <w:rsid w:val="00FB7A9D"/>
    <w:rsid w:val="00FB7AD6"/>
    <w:rsid w:val="00FC0C3C"/>
    <w:rsid w:val="00FC126A"/>
    <w:rsid w:val="00FC1D0D"/>
    <w:rsid w:val="00FC3354"/>
    <w:rsid w:val="00FC4DB0"/>
    <w:rsid w:val="00FD1C01"/>
    <w:rsid w:val="00FD3A86"/>
    <w:rsid w:val="00FD5D1F"/>
    <w:rsid w:val="00FE1363"/>
    <w:rsid w:val="00FE26AF"/>
    <w:rsid w:val="00FE3225"/>
    <w:rsid w:val="00FE347B"/>
    <w:rsid w:val="00FE4D45"/>
    <w:rsid w:val="00FE5E40"/>
    <w:rsid w:val="00FE76A7"/>
    <w:rsid w:val="00FF2E17"/>
    <w:rsid w:val="00FF539A"/>
    <w:rsid w:val="00FF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5A079"/>
  <w15:docId w15:val="{D5EFDBE2-BE66-4532-A5E8-E2A80D236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0043"/>
  </w:style>
  <w:style w:type="paragraph" w:styleId="1">
    <w:name w:val="heading 1"/>
    <w:basedOn w:val="a"/>
    <w:next w:val="a"/>
    <w:link w:val="1Char"/>
    <w:uiPriority w:val="9"/>
    <w:qFormat/>
    <w:rsid w:val="001C00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C004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1C00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Char">
    <w:name w:val="제목 1 Char"/>
    <w:basedOn w:val="a0"/>
    <w:link w:val="1"/>
    <w:uiPriority w:val="9"/>
    <w:rsid w:val="001C00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1C00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제목 3 Char"/>
    <w:basedOn w:val="a0"/>
    <w:link w:val="3"/>
    <w:uiPriority w:val="9"/>
    <w:rsid w:val="001C004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4">
    <w:name w:val="List Paragraph"/>
    <w:basedOn w:val="a"/>
    <w:uiPriority w:val="34"/>
    <w:qFormat/>
    <w:rsid w:val="001C004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1C0043"/>
    <w:rPr>
      <w:sz w:val="16"/>
      <w:szCs w:val="16"/>
    </w:rPr>
  </w:style>
  <w:style w:type="paragraph" w:styleId="a6">
    <w:name w:val="annotation text"/>
    <w:basedOn w:val="a"/>
    <w:link w:val="Char"/>
    <w:uiPriority w:val="99"/>
    <w:unhideWhenUsed/>
    <w:rsid w:val="001C0043"/>
    <w:rPr>
      <w:sz w:val="20"/>
      <w:szCs w:val="20"/>
    </w:rPr>
  </w:style>
  <w:style w:type="character" w:customStyle="1" w:styleId="Char">
    <w:name w:val="메모 텍스트 Char"/>
    <w:basedOn w:val="a0"/>
    <w:link w:val="a6"/>
    <w:uiPriority w:val="99"/>
    <w:rsid w:val="001C0043"/>
    <w:rPr>
      <w:sz w:val="20"/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1C0043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1C0043"/>
    <w:rPr>
      <w:b/>
      <w:bCs/>
      <w:sz w:val="20"/>
      <w:szCs w:val="20"/>
    </w:rPr>
  </w:style>
  <w:style w:type="paragraph" w:styleId="a8">
    <w:name w:val="Balloon Text"/>
    <w:basedOn w:val="a"/>
    <w:link w:val="Char1"/>
    <w:uiPriority w:val="99"/>
    <w:semiHidden/>
    <w:unhideWhenUsed/>
    <w:rsid w:val="001C0043"/>
    <w:rPr>
      <w:rFonts w:ascii="Tahoma" w:hAnsi="Tahoma" w:cs="Tahoma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C0043"/>
    <w:rPr>
      <w:rFonts w:ascii="Tahoma" w:hAnsi="Tahoma" w:cs="Tahoma"/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1C004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aa">
    <w:name w:val="Placeholder Text"/>
    <w:basedOn w:val="a0"/>
    <w:uiPriority w:val="99"/>
    <w:semiHidden/>
    <w:rsid w:val="001C0043"/>
    <w:rPr>
      <w:color w:val="808080"/>
    </w:rPr>
  </w:style>
  <w:style w:type="character" w:styleId="ab">
    <w:name w:val="Hyperlink"/>
    <w:basedOn w:val="a0"/>
    <w:uiPriority w:val="99"/>
    <w:unhideWhenUsed/>
    <w:rsid w:val="001C0043"/>
    <w:rPr>
      <w:color w:val="0000FF"/>
      <w:u w:val="single"/>
    </w:rPr>
  </w:style>
  <w:style w:type="paragraph" w:styleId="ac">
    <w:name w:val="header"/>
    <w:basedOn w:val="a"/>
    <w:link w:val="Char2"/>
    <w:uiPriority w:val="99"/>
    <w:unhideWhenUsed/>
    <w:rsid w:val="001C0043"/>
    <w:pPr>
      <w:tabs>
        <w:tab w:val="center" w:pos="4680"/>
        <w:tab w:val="right" w:pos="9360"/>
      </w:tabs>
    </w:pPr>
  </w:style>
  <w:style w:type="character" w:customStyle="1" w:styleId="Char2">
    <w:name w:val="머리글 Char"/>
    <w:basedOn w:val="a0"/>
    <w:link w:val="ac"/>
    <w:uiPriority w:val="99"/>
    <w:rsid w:val="001C0043"/>
    <w:rPr>
      <w:sz w:val="24"/>
      <w:szCs w:val="24"/>
    </w:rPr>
  </w:style>
  <w:style w:type="paragraph" w:styleId="ad">
    <w:name w:val="footer"/>
    <w:basedOn w:val="a"/>
    <w:link w:val="Char3"/>
    <w:uiPriority w:val="99"/>
    <w:unhideWhenUsed/>
    <w:rsid w:val="001C0043"/>
    <w:pPr>
      <w:tabs>
        <w:tab w:val="center" w:pos="4680"/>
        <w:tab w:val="right" w:pos="9360"/>
      </w:tabs>
    </w:pPr>
  </w:style>
  <w:style w:type="character" w:customStyle="1" w:styleId="Char3">
    <w:name w:val="바닥글 Char"/>
    <w:basedOn w:val="a0"/>
    <w:link w:val="ad"/>
    <w:uiPriority w:val="99"/>
    <w:rsid w:val="001C0043"/>
    <w:rPr>
      <w:sz w:val="24"/>
      <w:szCs w:val="24"/>
    </w:rPr>
  </w:style>
  <w:style w:type="character" w:styleId="ae">
    <w:name w:val="FollowedHyperlink"/>
    <w:basedOn w:val="a0"/>
    <w:uiPriority w:val="99"/>
    <w:semiHidden/>
    <w:unhideWhenUsed/>
    <w:rsid w:val="001C0043"/>
    <w:rPr>
      <w:color w:val="954F72" w:themeColor="followedHyperlink"/>
      <w:u w:val="single"/>
    </w:rPr>
  </w:style>
  <w:style w:type="paragraph" w:styleId="af">
    <w:name w:val="Revision"/>
    <w:hidden/>
    <w:uiPriority w:val="99"/>
    <w:semiHidden/>
    <w:rsid w:val="001C0043"/>
  </w:style>
  <w:style w:type="table" w:styleId="af0">
    <w:name w:val="Table Grid"/>
    <w:basedOn w:val="a1"/>
    <w:uiPriority w:val="39"/>
    <w:rsid w:val="00397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C07D47"/>
    <w:pPr>
      <w:bidi/>
      <w:spacing w:line="259" w:lineRule="auto"/>
      <w:outlineLvl w:val="9"/>
    </w:pPr>
    <w:rPr>
      <w:rtl/>
      <w:cs/>
    </w:rPr>
  </w:style>
  <w:style w:type="table" w:customStyle="1" w:styleId="10">
    <w:name w:val="רשת טבלה1"/>
    <w:basedOn w:val="a1"/>
    <w:next w:val="af0"/>
    <w:uiPriority w:val="39"/>
    <w:rsid w:val="00A44F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BB2A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3">
    <w:name w:val="xl63"/>
    <w:basedOn w:val="a"/>
    <w:rsid w:val="00BB2A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</w:rPr>
  </w:style>
  <w:style w:type="paragraph" w:customStyle="1" w:styleId="xl64">
    <w:name w:val="xl64"/>
    <w:basedOn w:val="a"/>
    <w:rsid w:val="00BB2A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</w:rPr>
  </w:style>
  <w:style w:type="paragraph" w:customStyle="1" w:styleId="xl65">
    <w:name w:val="xl65"/>
    <w:basedOn w:val="a"/>
    <w:rsid w:val="00BB2A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a"/>
    <w:rsid w:val="00BB2A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7">
    <w:name w:val="xl67"/>
    <w:basedOn w:val="a"/>
    <w:rsid w:val="00BB2A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No Spacing"/>
    <w:uiPriority w:val="1"/>
    <w:qFormat/>
    <w:rsid w:val="0095747B"/>
  </w:style>
  <w:style w:type="paragraph" w:styleId="af2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1"/>
    <w:tblPr>
      <w:tblStyleRowBandSize w:val="1"/>
      <w:tblStyleColBandSize w:val="1"/>
    </w:tblPr>
  </w:style>
  <w:style w:type="table" w:customStyle="1" w:styleId="aff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fontstyle01">
    <w:name w:val="fontstyle01"/>
    <w:basedOn w:val="a0"/>
    <w:rsid w:val="00F5731B"/>
    <w:rPr>
      <w:rFonts w:ascii="Cambria" w:hAnsi="Cambria" w:hint="default"/>
      <w:b w:val="0"/>
      <w:bCs w:val="0"/>
      <w:i w:val="0"/>
      <w:iCs w:val="0"/>
      <w:color w:val="242021"/>
      <w:sz w:val="22"/>
      <w:szCs w:val="22"/>
    </w:rPr>
  </w:style>
  <w:style w:type="table" w:styleId="11">
    <w:name w:val="Grid Table 1 Light"/>
    <w:basedOn w:val="a1"/>
    <w:uiPriority w:val="46"/>
    <w:rsid w:val="00C261F0"/>
    <w:rPr>
      <w:rFonts w:asciiTheme="minorHAnsi" w:hAnsiTheme="minorHAnsi" w:cstheme="minorBidi"/>
      <w:lang w:bidi="ar-S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2">
    <w:name w:val="Unresolved Mention"/>
    <w:basedOn w:val="a0"/>
    <w:uiPriority w:val="99"/>
    <w:semiHidden/>
    <w:unhideWhenUsed/>
    <w:rsid w:val="002179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1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2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9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8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6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7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0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1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4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5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9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7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80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scikit-learn.org/0.16/modules/generated/sklearn.ensemble.RandomForestRegressor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scikit-learn.org/0.15/modules/generated/sklearn.linear_model.Lasso.htm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3BX7OB///569Xzar3hkWU++KInQ==">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09D9F0-10D1-44B0-BB20-73DEF012B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Volkov</dc:creator>
  <cp:lastModifiedBy>Hwayoung Park</cp:lastModifiedBy>
  <cp:revision>337</cp:revision>
  <dcterms:created xsi:type="dcterms:W3CDTF">2024-07-07T13:14:00Z</dcterms:created>
  <dcterms:modified xsi:type="dcterms:W3CDTF">2025-03-1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d9004702dfd6c16c993ebe82f2489db826fbc796973ed05d9189b3ecca7742</vt:lpwstr>
  </property>
</Properties>
</file>